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F0C02" w14:textId="77777777" w:rsidR="00506725" w:rsidRPr="00A54F46" w:rsidRDefault="00E91E0B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- </w:t>
      </w:r>
      <w:r>
        <w:rPr>
          <w:b/>
          <w:sz w:val="36"/>
          <w:szCs w:val="36"/>
        </w:rPr>
        <w:t>Rezervace</w:t>
      </w:r>
      <w:r w:rsidRPr="00A54F46">
        <w:rPr>
          <w:b/>
          <w:sz w:val="36"/>
          <w:szCs w:val="36"/>
        </w:rPr>
        <w:t xml:space="preserve"> </w:t>
      </w:r>
    </w:p>
    <w:p w14:paraId="259C6D4A" w14:textId="77777777" w:rsidR="00810829" w:rsidRPr="001D3613" w:rsidRDefault="00E91E0B">
      <w:pPr>
        <w:rPr>
          <w:sz w:val="20"/>
          <w:szCs w:val="20"/>
        </w:rPr>
      </w:pPr>
      <w:r w:rsidRPr="001D3613">
        <w:rPr>
          <w:sz w:val="20"/>
          <w:szCs w:val="20"/>
        </w:rPr>
        <w:t>Vytvořil</w:t>
      </w:r>
      <w:r w:rsidRPr="001D3613">
        <w:rPr>
          <w:sz w:val="20"/>
          <w:szCs w:val="20"/>
        </w:rPr>
        <w:tab/>
      </w:r>
      <w:r w:rsidRPr="001D3613">
        <w:rPr>
          <w:sz w:val="20"/>
          <w:szCs w:val="20"/>
        </w:rPr>
        <w:tab/>
      </w:r>
      <w:r w:rsidRPr="001D3613">
        <w:rPr>
          <w:sz w:val="20"/>
          <w:szCs w:val="20"/>
        </w:rPr>
        <w:tab/>
        <w:t>:</w:t>
      </w:r>
      <w:r w:rsidRPr="001D3613">
        <w:rPr>
          <w:sz w:val="20"/>
          <w:szCs w:val="20"/>
        </w:rPr>
        <w:tab/>
        <w:t>Jaromír Skorkovský,</w:t>
      </w:r>
      <w:r w:rsidR="007B29DE">
        <w:rPr>
          <w:sz w:val="20"/>
          <w:szCs w:val="20"/>
        </w:rPr>
        <w:t xml:space="preserve"> </w:t>
      </w:r>
      <w:r w:rsidRPr="001D3613">
        <w:rPr>
          <w:sz w:val="20"/>
          <w:szCs w:val="20"/>
        </w:rPr>
        <w:t>KPH</w:t>
      </w:r>
    </w:p>
    <w:p w14:paraId="7D196B13" w14:textId="61829C1A" w:rsidR="00224543" w:rsidRDefault="00E91E0B">
      <w:pPr>
        <w:rPr>
          <w:sz w:val="20"/>
          <w:szCs w:val="20"/>
        </w:rPr>
      </w:pPr>
      <w:r w:rsidRPr="001D3613">
        <w:rPr>
          <w:sz w:val="20"/>
          <w:szCs w:val="20"/>
        </w:rPr>
        <w:t>Datum</w:t>
      </w:r>
      <w:r w:rsidRPr="001D3613">
        <w:rPr>
          <w:sz w:val="20"/>
          <w:szCs w:val="20"/>
        </w:rPr>
        <w:tab/>
      </w:r>
      <w:r w:rsidRPr="001D3613">
        <w:rPr>
          <w:sz w:val="20"/>
          <w:szCs w:val="20"/>
        </w:rPr>
        <w:tab/>
      </w:r>
      <w:r w:rsidRPr="001D3613">
        <w:rPr>
          <w:sz w:val="20"/>
          <w:szCs w:val="20"/>
        </w:rPr>
        <w:tab/>
        <w:t>:</w:t>
      </w:r>
      <w:r w:rsidRPr="001D3613">
        <w:rPr>
          <w:sz w:val="20"/>
          <w:szCs w:val="20"/>
        </w:rPr>
        <w:tab/>
      </w:r>
      <w:r w:rsidR="00224543">
        <w:rPr>
          <w:sz w:val="20"/>
          <w:szCs w:val="20"/>
        </w:rPr>
        <w:t>2</w:t>
      </w:r>
      <w:r w:rsidR="009370EB">
        <w:rPr>
          <w:sz w:val="20"/>
          <w:szCs w:val="20"/>
        </w:rPr>
        <w:t>7</w:t>
      </w:r>
      <w:r w:rsidRPr="001D3613">
        <w:rPr>
          <w:sz w:val="20"/>
          <w:szCs w:val="20"/>
        </w:rPr>
        <w:t>.</w:t>
      </w:r>
      <w:r w:rsidR="009370EB">
        <w:rPr>
          <w:sz w:val="20"/>
          <w:szCs w:val="20"/>
        </w:rPr>
        <w:t>10</w:t>
      </w:r>
      <w:r w:rsidRPr="001D3613">
        <w:rPr>
          <w:sz w:val="20"/>
          <w:szCs w:val="20"/>
        </w:rPr>
        <w:t>.20</w:t>
      </w:r>
      <w:r w:rsidR="00224543">
        <w:rPr>
          <w:sz w:val="20"/>
          <w:szCs w:val="20"/>
        </w:rPr>
        <w:t>2</w:t>
      </w:r>
      <w:r w:rsidR="009370EB">
        <w:rPr>
          <w:sz w:val="20"/>
          <w:szCs w:val="20"/>
        </w:rPr>
        <w:t>1</w:t>
      </w:r>
    </w:p>
    <w:p w14:paraId="532DA4C6" w14:textId="77777777" w:rsidR="00810829" w:rsidRPr="001D3613" w:rsidRDefault="00224543">
      <w:pPr>
        <w:rPr>
          <w:sz w:val="20"/>
          <w:szCs w:val="20"/>
        </w:rPr>
      </w:pPr>
      <w:r>
        <w:rPr>
          <w:sz w:val="20"/>
          <w:szCs w:val="20"/>
        </w:rPr>
        <w:t>D</w:t>
      </w:r>
      <w:r w:rsidR="00E91E0B" w:rsidRPr="001D3613">
        <w:rPr>
          <w:sz w:val="20"/>
          <w:szCs w:val="20"/>
        </w:rPr>
        <w:t>ůvod</w:t>
      </w:r>
      <w:r w:rsidR="00E91E0B" w:rsidRPr="001D3613">
        <w:rPr>
          <w:sz w:val="20"/>
          <w:szCs w:val="20"/>
        </w:rPr>
        <w:tab/>
      </w:r>
      <w:r w:rsidR="00E91E0B" w:rsidRPr="001D3613">
        <w:rPr>
          <w:sz w:val="20"/>
          <w:szCs w:val="20"/>
        </w:rPr>
        <w:tab/>
      </w:r>
      <w:r w:rsidR="00E91E0B" w:rsidRPr="001D3613">
        <w:rPr>
          <w:sz w:val="20"/>
          <w:szCs w:val="20"/>
        </w:rPr>
        <w:tab/>
        <w:t>:</w:t>
      </w:r>
      <w:r w:rsidR="00E91E0B" w:rsidRPr="001D3613">
        <w:rPr>
          <w:sz w:val="20"/>
          <w:szCs w:val="20"/>
        </w:rPr>
        <w:tab/>
        <w:t>školení, interní materiál</w:t>
      </w:r>
    </w:p>
    <w:p w14:paraId="191716ED" w14:textId="77777777" w:rsidR="00224543" w:rsidRDefault="00E91E0B" w:rsidP="00224543">
      <w:pPr>
        <w:rPr>
          <w:sz w:val="20"/>
          <w:szCs w:val="20"/>
        </w:rPr>
      </w:pPr>
      <w:r w:rsidRPr="001D3613">
        <w:rPr>
          <w:sz w:val="20"/>
          <w:szCs w:val="20"/>
        </w:rPr>
        <w:t xml:space="preserve">Databáze </w:t>
      </w:r>
      <w:r w:rsidRPr="001D3613">
        <w:rPr>
          <w:sz w:val="20"/>
          <w:szCs w:val="20"/>
        </w:rPr>
        <w:tab/>
      </w:r>
      <w:r w:rsidRPr="001D3613">
        <w:rPr>
          <w:sz w:val="20"/>
          <w:szCs w:val="20"/>
        </w:rPr>
        <w:tab/>
        <w:t>:</w:t>
      </w:r>
      <w:r w:rsidRPr="001D3613">
        <w:rPr>
          <w:sz w:val="20"/>
          <w:szCs w:val="20"/>
        </w:rPr>
        <w:tab/>
        <w:t>MS Dynamics NAV 20</w:t>
      </w:r>
      <w:r w:rsidR="00224543">
        <w:rPr>
          <w:sz w:val="20"/>
          <w:szCs w:val="20"/>
        </w:rPr>
        <w:t>18¨</w:t>
      </w:r>
    </w:p>
    <w:p w14:paraId="25D73128" w14:textId="77777777" w:rsidR="00810829" w:rsidRPr="001D3613" w:rsidRDefault="00E91E0B" w:rsidP="00224543">
      <w:pPr>
        <w:rPr>
          <w:sz w:val="20"/>
          <w:szCs w:val="20"/>
        </w:rPr>
      </w:pPr>
      <w:r w:rsidRPr="001D3613">
        <w:rPr>
          <w:sz w:val="20"/>
          <w:szCs w:val="20"/>
        </w:rPr>
        <w:t>Určeno</w:t>
      </w:r>
      <w:r w:rsidRPr="001D3613">
        <w:rPr>
          <w:sz w:val="20"/>
          <w:szCs w:val="20"/>
        </w:rPr>
        <w:tab/>
        <w:t>pro</w:t>
      </w:r>
      <w:r w:rsidRPr="001D3613">
        <w:rPr>
          <w:sz w:val="20"/>
          <w:szCs w:val="20"/>
        </w:rPr>
        <w:tab/>
      </w:r>
      <w:r w:rsidRPr="001D3613">
        <w:rPr>
          <w:sz w:val="20"/>
          <w:szCs w:val="20"/>
        </w:rPr>
        <w:tab/>
        <w:t>.</w:t>
      </w:r>
      <w:r w:rsidRPr="001D3613">
        <w:rPr>
          <w:sz w:val="20"/>
          <w:szCs w:val="20"/>
        </w:rPr>
        <w:tab/>
      </w:r>
      <w:r w:rsidR="00224543">
        <w:rPr>
          <w:sz w:val="20"/>
          <w:szCs w:val="20"/>
        </w:rPr>
        <w:t>BPH_PIS2</w:t>
      </w:r>
      <w:r w:rsidRPr="001D3613">
        <w:rPr>
          <w:sz w:val="20"/>
          <w:szCs w:val="20"/>
        </w:rPr>
        <w:t xml:space="preserve"> </w:t>
      </w:r>
    </w:p>
    <w:p w14:paraId="4B8581B4" w14:textId="77777777" w:rsidR="00A54F46" w:rsidRPr="001D3613" w:rsidRDefault="00E91E0B">
      <w:pPr>
        <w:pBdr>
          <w:bottom w:val="single" w:sz="12" w:space="1" w:color="auto"/>
        </w:pBdr>
        <w:rPr>
          <w:sz w:val="20"/>
          <w:szCs w:val="20"/>
        </w:rPr>
      </w:pPr>
      <w:r w:rsidRPr="001D3613">
        <w:rPr>
          <w:sz w:val="20"/>
          <w:szCs w:val="20"/>
        </w:rPr>
        <w:t>Další možnost</w:t>
      </w:r>
      <w:r w:rsidRPr="001D3613">
        <w:rPr>
          <w:sz w:val="20"/>
          <w:szCs w:val="20"/>
        </w:rPr>
        <w:tab/>
      </w:r>
      <w:r w:rsidRPr="001D3613">
        <w:rPr>
          <w:sz w:val="20"/>
          <w:szCs w:val="20"/>
        </w:rPr>
        <w:tab/>
        <w:t>:</w:t>
      </w:r>
      <w:r w:rsidRPr="001D3613">
        <w:rPr>
          <w:sz w:val="20"/>
          <w:szCs w:val="20"/>
        </w:rPr>
        <w:tab/>
        <w:t xml:space="preserve">Domácí studium </w:t>
      </w:r>
    </w:p>
    <w:p w14:paraId="5BCDBCBE" w14:textId="492D0AD9" w:rsidR="00810829" w:rsidRPr="001D3613" w:rsidRDefault="00E91E0B" w:rsidP="00CA4295">
      <w:pPr>
        <w:pBdr>
          <w:bottom w:val="single" w:sz="12" w:space="1" w:color="auto"/>
        </w:pBdr>
        <w:rPr>
          <w:sz w:val="20"/>
          <w:szCs w:val="20"/>
        </w:rPr>
      </w:pPr>
      <w:r w:rsidRPr="001D3613">
        <w:rPr>
          <w:sz w:val="20"/>
          <w:szCs w:val="20"/>
        </w:rPr>
        <w:t>PWP prezentace</w:t>
      </w:r>
      <w:r>
        <w:rPr>
          <w:sz w:val="20"/>
          <w:szCs w:val="20"/>
        </w:rPr>
        <w:tab/>
      </w:r>
      <w:r w:rsidRPr="001D3613">
        <w:rPr>
          <w:sz w:val="20"/>
          <w:szCs w:val="20"/>
        </w:rPr>
        <w:tab/>
        <w:t>:</w:t>
      </w:r>
      <w:r w:rsidRPr="001D3613">
        <w:rPr>
          <w:sz w:val="20"/>
          <w:szCs w:val="20"/>
        </w:rPr>
        <w:tab/>
      </w:r>
      <w:r w:rsidR="009370EB">
        <w:rPr>
          <w:sz w:val="20"/>
          <w:szCs w:val="20"/>
        </w:rPr>
        <w:t>18_Úvod do MS Dynamics Rezervace_20211027</w:t>
      </w:r>
      <w:r>
        <w:rPr>
          <w:sz w:val="20"/>
          <w:szCs w:val="20"/>
        </w:rPr>
        <w:t xml:space="preserve">   </w:t>
      </w:r>
      <w:r w:rsidRPr="001D3613">
        <w:rPr>
          <w:sz w:val="20"/>
          <w:szCs w:val="20"/>
        </w:rPr>
        <w:t xml:space="preserve"> </w:t>
      </w:r>
    </w:p>
    <w:p w14:paraId="7ECEA381" w14:textId="77777777" w:rsidR="00CA4295" w:rsidRDefault="00726BB2" w:rsidP="00CA4295">
      <w:pPr>
        <w:pBdr>
          <w:bottom w:val="single" w:sz="12" w:space="1" w:color="auto"/>
        </w:pBdr>
      </w:pPr>
    </w:p>
    <w:p w14:paraId="58638DF0" w14:textId="77777777" w:rsidR="00810829" w:rsidRDefault="00726BB2"/>
    <w:p w14:paraId="7E49169C" w14:textId="48759178" w:rsidR="004D2AE0" w:rsidRPr="00732C6E" w:rsidRDefault="00E91E0B" w:rsidP="004D2AE0">
      <w:pPr>
        <w:numPr>
          <w:ilvl w:val="0"/>
          <w:numId w:val="1"/>
        </w:numPr>
      </w:pPr>
      <w:r w:rsidRPr="00732C6E">
        <w:t>Vytvoření nového zboží REZ001 . Cena pořízení 1</w:t>
      </w:r>
      <w:r w:rsidR="0031544B">
        <w:t>0</w:t>
      </w:r>
      <w:r w:rsidR="00224543">
        <w:t xml:space="preserve"> Kč, Jednotková </w:t>
      </w:r>
      <w:r w:rsidRPr="00732C6E">
        <w:t>prodejní cena 20</w:t>
      </w:r>
      <w:r w:rsidR="00224543">
        <w:t xml:space="preserve"> Kč</w:t>
      </w:r>
      <w:r w:rsidRPr="00732C6E">
        <w:t xml:space="preserve">, </w:t>
      </w:r>
      <w:r w:rsidR="00224543">
        <w:t>Metoda ocenění =</w:t>
      </w:r>
      <w:r w:rsidRPr="009370EB">
        <w:rPr>
          <w:b/>
          <w:bCs/>
        </w:rPr>
        <w:t>FIFO</w:t>
      </w:r>
      <w:r w:rsidRPr="00732C6E">
        <w:t xml:space="preserve">, </w:t>
      </w:r>
      <w:r w:rsidR="00224543">
        <w:t>P</w:t>
      </w:r>
      <w:r w:rsidRPr="00732C6E">
        <w:t>růběžná doba =</w:t>
      </w:r>
      <w:r w:rsidR="009370EB">
        <w:t xml:space="preserve"> </w:t>
      </w:r>
      <w:r w:rsidRPr="009D5E86">
        <w:rPr>
          <w:b/>
        </w:rPr>
        <w:t>0</w:t>
      </w:r>
      <w:r w:rsidRPr="00732C6E">
        <w:t xml:space="preserve">, Systém doplnění </w:t>
      </w:r>
      <w:r w:rsidR="00224543">
        <w:t>=</w:t>
      </w:r>
      <w:r w:rsidR="00A10261" w:rsidRPr="009370EB">
        <w:rPr>
          <w:b/>
          <w:bCs/>
        </w:rPr>
        <w:t>N</w:t>
      </w:r>
      <w:r w:rsidRPr="009370EB">
        <w:rPr>
          <w:b/>
          <w:bCs/>
        </w:rPr>
        <w:t>ákup,</w:t>
      </w:r>
      <w:r w:rsidRPr="00732C6E">
        <w:t xml:space="preserve"> </w:t>
      </w:r>
      <w:r w:rsidR="00224543">
        <w:t>Z</w:t>
      </w:r>
      <w:r w:rsidRPr="00732C6E">
        <w:t xml:space="preserve">působ přiobjednání </w:t>
      </w:r>
      <w:r w:rsidRPr="00A10261">
        <w:rPr>
          <w:b/>
          <w:bCs/>
        </w:rPr>
        <w:t>Dávka-pro dávku</w:t>
      </w:r>
      <w:r w:rsidRPr="00732C6E">
        <w:t xml:space="preserve">, </w:t>
      </w:r>
      <w:r w:rsidR="001D4A81">
        <w:t xml:space="preserve">Číslo dodavatele =10000 (záložka Doplnění), </w:t>
      </w:r>
      <w:r w:rsidR="001D4A81" w:rsidRPr="001D4A81">
        <w:rPr>
          <w:b/>
          <w:bCs/>
        </w:rPr>
        <w:t>Období kumulace dávky</w:t>
      </w:r>
      <w:r w:rsidR="001D4A81">
        <w:t xml:space="preserve"> =</w:t>
      </w:r>
      <w:proofErr w:type="gramStart"/>
      <w:r w:rsidR="001D4A81">
        <w:t>1T</w:t>
      </w:r>
      <w:proofErr w:type="gramEnd"/>
      <w:r w:rsidR="00A367FF">
        <w:t>=</w:t>
      </w:r>
      <w:r w:rsidR="009370EB">
        <w:t>1 týden</w:t>
      </w:r>
      <w:r w:rsidR="001D4A81">
        <w:t>, Ú</w:t>
      </w:r>
      <w:r w:rsidRPr="00732C6E">
        <w:t>četní skupiny Obchod, DPH25 a PRODEJ</w:t>
      </w:r>
      <w:r w:rsidR="001D4A81">
        <w:t>.</w:t>
      </w:r>
      <w:r w:rsidRPr="00732C6E">
        <w:t xml:space="preserve"> </w:t>
      </w:r>
    </w:p>
    <w:p w14:paraId="54F56A7D" w14:textId="77777777" w:rsidR="007B29DE" w:rsidRDefault="007B29DE" w:rsidP="004D2AE0">
      <w:r>
        <w:rPr>
          <w:noProof/>
        </w:rPr>
        <w:drawing>
          <wp:inline distT="0" distB="0" distL="0" distR="0" wp14:anchorId="78487EFC" wp14:editId="103C8508">
            <wp:extent cx="5760720" cy="2386965"/>
            <wp:effectExtent l="19050" t="1905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869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031526" w14:textId="77777777" w:rsidR="004D2AE0" w:rsidRDefault="00E91E0B" w:rsidP="004D2AE0">
      <w:pPr>
        <w:ind w:left="708"/>
        <w:rPr>
          <w:lang w:val="en-US"/>
        </w:rPr>
      </w:pPr>
      <w:r>
        <w:rPr>
          <w:b/>
          <w:lang w:val="en-US"/>
        </w:rPr>
        <w:t xml:space="preserve"> </w:t>
      </w:r>
    </w:p>
    <w:p w14:paraId="3F787930" w14:textId="0E5823CC" w:rsidR="00CA4295" w:rsidRPr="009370EB" w:rsidRDefault="00E91E0B" w:rsidP="007B29DE">
      <w:pPr>
        <w:numPr>
          <w:ilvl w:val="0"/>
          <w:numId w:val="1"/>
        </w:numPr>
        <w:ind w:left="708" w:hanging="567"/>
        <w:rPr>
          <w:b/>
          <w:bCs/>
          <w:color w:val="00B050"/>
          <w:sz w:val="18"/>
          <w:szCs w:val="18"/>
        </w:rPr>
      </w:pPr>
      <w:r>
        <w:t xml:space="preserve">Nákup Zboží </w:t>
      </w:r>
      <w:r w:rsidRPr="009370EB">
        <w:rPr>
          <w:b/>
          <w:bCs/>
        </w:rPr>
        <w:t>REZ001</w:t>
      </w:r>
      <w:r>
        <w:t xml:space="preserve"> s pomocí deníku zboží (Sklad-&gt;Zásoby</w:t>
      </w:r>
      <w:r w:rsidR="00224543">
        <w:t>-&gt;</w:t>
      </w:r>
      <w:r w:rsidR="009370EB">
        <w:t xml:space="preserve"> </w:t>
      </w:r>
      <w:r w:rsidR="00224543">
        <w:t>Deníky zboží</w:t>
      </w:r>
      <w:r>
        <w:t xml:space="preserve">), a to k aktuálnímu pracovnímu datu (např. </w:t>
      </w:r>
      <w:r w:rsidRPr="009370EB">
        <w:rPr>
          <w:b/>
        </w:rPr>
        <w:t>1.</w:t>
      </w:r>
      <w:r w:rsidR="007B29DE" w:rsidRPr="009370EB">
        <w:rPr>
          <w:b/>
        </w:rPr>
        <w:t>1</w:t>
      </w:r>
      <w:r w:rsidRPr="009370EB">
        <w:rPr>
          <w:b/>
        </w:rPr>
        <w:t>.20</w:t>
      </w:r>
      <w:r w:rsidR="007B29DE" w:rsidRPr="009370EB">
        <w:rPr>
          <w:b/>
        </w:rPr>
        <w:t>2</w:t>
      </w:r>
      <w:r w:rsidR="009370EB" w:rsidRPr="009370EB">
        <w:rPr>
          <w:b/>
        </w:rPr>
        <w:t>0</w:t>
      </w:r>
      <w:r>
        <w:t xml:space="preserve">), které záleží na </w:t>
      </w:r>
      <w:r w:rsidR="00224543">
        <w:t xml:space="preserve">individuálním </w:t>
      </w:r>
      <w:r>
        <w:t xml:space="preserve">nastavení </w:t>
      </w:r>
      <w:r w:rsidR="00224543">
        <w:t>databáze MS Dynamics NAV 2018</w:t>
      </w:r>
      <w:r>
        <w:t xml:space="preserve">. Dva řádky 10 </w:t>
      </w:r>
      <w:r w:rsidR="007B29DE">
        <w:t xml:space="preserve">ks </w:t>
      </w:r>
      <w:r>
        <w:t xml:space="preserve">do lokace </w:t>
      </w:r>
      <w:r w:rsidRPr="009370EB">
        <w:rPr>
          <w:b/>
          <w:bCs/>
          <w:color w:val="0070C0"/>
        </w:rPr>
        <w:t>Modrý</w:t>
      </w:r>
      <w:r>
        <w:t xml:space="preserve"> a </w:t>
      </w:r>
      <w:r w:rsidR="009370EB">
        <w:t>5</w:t>
      </w:r>
      <w:r>
        <w:t xml:space="preserve"> </w:t>
      </w:r>
      <w:r w:rsidR="007B29DE">
        <w:t xml:space="preserve">ks </w:t>
      </w:r>
      <w:r>
        <w:t xml:space="preserve">do lokace </w:t>
      </w:r>
      <w:r w:rsidRPr="009370EB">
        <w:rPr>
          <w:color w:val="FF0000"/>
        </w:rPr>
        <w:t>Červený</w:t>
      </w:r>
      <w:r w:rsidR="007B29DE" w:rsidRPr="009370EB">
        <w:rPr>
          <w:color w:val="FF0000"/>
        </w:rPr>
        <w:t xml:space="preserve">. </w:t>
      </w:r>
      <w:r w:rsidR="007B29DE" w:rsidRPr="007B29DE">
        <w:t xml:space="preserve">Cena pořízení např. 10 </w:t>
      </w:r>
      <w:r w:rsidR="00224543">
        <w:t>K</w:t>
      </w:r>
      <w:r w:rsidR="007B29DE" w:rsidRPr="007B29DE">
        <w:t>č.</w:t>
      </w:r>
      <w:r w:rsidR="007B29DE">
        <w:t xml:space="preserve"> </w:t>
      </w:r>
      <w:r>
        <w:t xml:space="preserve"> </w:t>
      </w:r>
      <w:r w:rsidR="007B29DE">
        <w:t>Z</w:t>
      </w:r>
      <w:r>
        <w:t xml:space="preserve">aúčtujte s pomocí </w:t>
      </w:r>
      <w:r w:rsidR="007B29DE">
        <w:t xml:space="preserve">klávesy </w:t>
      </w:r>
      <w:r w:rsidRPr="009370EB">
        <w:rPr>
          <w:b/>
          <w:bCs/>
        </w:rPr>
        <w:t>F9</w:t>
      </w:r>
      <w:r w:rsidR="007B29DE">
        <w:t>.</w:t>
      </w:r>
      <w:r w:rsidR="009370EB">
        <w:t xml:space="preserve"> </w:t>
      </w:r>
      <w:r w:rsidR="009370EB" w:rsidRPr="009370EB">
        <w:rPr>
          <w:b/>
          <w:bCs/>
          <w:color w:val="00B050"/>
        </w:rPr>
        <w:t xml:space="preserve">V reálném příkladu může být datum jiné vzhledem k pracovnímu datu a školnímu roku. </w:t>
      </w:r>
      <w:r w:rsidRPr="009370EB">
        <w:rPr>
          <w:b/>
          <w:bCs/>
          <w:color w:val="00B050"/>
          <w:sz w:val="18"/>
          <w:szCs w:val="18"/>
        </w:rPr>
        <w:t xml:space="preserve"> </w:t>
      </w:r>
      <w:r w:rsidR="007B29DE" w:rsidRPr="009370EB">
        <w:rPr>
          <w:b/>
          <w:bCs/>
          <w:color w:val="00B050"/>
          <w:sz w:val="18"/>
          <w:szCs w:val="18"/>
        </w:rPr>
        <w:t xml:space="preserve"> </w:t>
      </w:r>
    </w:p>
    <w:p w14:paraId="65EF0927" w14:textId="1E3F0BFD" w:rsidR="00A367FF" w:rsidRDefault="00A367FF" w:rsidP="00CA4295">
      <w:pPr>
        <w:ind w:left="708"/>
        <w:rPr>
          <w:sz w:val="18"/>
          <w:szCs w:val="18"/>
        </w:rPr>
      </w:pPr>
    </w:p>
    <w:p w14:paraId="73BBB52F" w14:textId="6A89A243" w:rsidR="00A367FF" w:rsidRDefault="00A367FF" w:rsidP="00CA4295">
      <w:pPr>
        <w:ind w:left="708"/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D22E0F2" wp14:editId="114C8E6F">
            <wp:simplePos x="0" y="0"/>
            <wp:positionH relativeFrom="column">
              <wp:posOffset>14605</wp:posOffset>
            </wp:positionH>
            <wp:positionV relativeFrom="paragraph">
              <wp:posOffset>19050</wp:posOffset>
            </wp:positionV>
            <wp:extent cx="6046470" cy="662940"/>
            <wp:effectExtent l="19050" t="19050" r="11430" b="22860"/>
            <wp:wrapSquare wrapText="bothSides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6470" cy="6629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2FF4952" w14:textId="77777777" w:rsidR="00CA4295" w:rsidRDefault="00E91E0B" w:rsidP="00CA4295">
      <w:pPr>
        <w:ind w:left="708"/>
      </w:pPr>
      <w:r w:rsidRPr="00CA4295">
        <w:lastRenderedPageBreak/>
        <w:t xml:space="preserve">Položky zboží REZ001 </w:t>
      </w:r>
      <w:r w:rsidR="007B29DE">
        <w:t xml:space="preserve">po zaúčtování budou vypadat takto: </w:t>
      </w:r>
      <w:r w:rsidRPr="00CA4295">
        <w:t xml:space="preserve">  </w:t>
      </w:r>
    </w:p>
    <w:p w14:paraId="56ACAB8D" w14:textId="7C722C96" w:rsidR="00CA4295" w:rsidRDefault="00A367FF" w:rsidP="00732C6E">
      <w:pPr>
        <w:rPr>
          <w:sz w:val="18"/>
          <w:szCs w:val="18"/>
        </w:rPr>
      </w:pPr>
      <w:r>
        <w:rPr>
          <w:noProof/>
        </w:rPr>
        <w:drawing>
          <wp:inline distT="0" distB="0" distL="0" distR="0" wp14:anchorId="43258169" wp14:editId="48A65161">
            <wp:extent cx="5760720" cy="935990"/>
            <wp:effectExtent l="19050" t="19050" r="11430" b="1651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35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3E151E" w14:textId="77777777" w:rsidR="00CA4295" w:rsidRDefault="00726BB2" w:rsidP="00CA4295">
      <w:pPr>
        <w:ind w:left="708"/>
        <w:rPr>
          <w:sz w:val="18"/>
          <w:szCs w:val="18"/>
        </w:rPr>
      </w:pPr>
    </w:p>
    <w:p w14:paraId="1DBCF206" w14:textId="3C29640A" w:rsidR="004D2AE0" w:rsidRPr="00BD4BC8" w:rsidRDefault="00E91E0B" w:rsidP="00CA4295">
      <w:pPr>
        <w:numPr>
          <w:ilvl w:val="0"/>
          <w:numId w:val="1"/>
        </w:numPr>
        <w:rPr>
          <w:sz w:val="18"/>
          <w:szCs w:val="18"/>
        </w:rPr>
      </w:pPr>
      <w:r>
        <w:t>Vytvořt</w:t>
      </w:r>
      <w:r w:rsidR="007B29DE">
        <w:t xml:space="preserve">e </w:t>
      </w:r>
      <w:r>
        <w:t xml:space="preserve">Prodejní objednávku s tím, že </w:t>
      </w:r>
      <w:r w:rsidRPr="00732C6E">
        <w:rPr>
          <w:b/>
        </w:rPr>
        <w:t>posunete pracovní datum</w:t>
      </w:r>
      <w:r w:rsidR="009370EB">
        <w:rPr>
          <w:b/>
        </w:rPr>
        <w:t xml:space="preserve"> o 5 dní dopředu</w:t>
      </w:r>
      <w:r>
        <w:t xml:space="preserve"> na </w:t>
      </w:r>
      <w:r w:rsidR="00E71EC5">
        <w:t>5</w:t>
      </w:r>
      <w:r>
        <w:t>.</w:t>
      </w:r>
      <w:r w:rsidR="00E71EC5">
        <w:t>1</w:t>
      </w:r>
      <w:r>
        <w:t>.20</w:t>
      </w:r>
      <w:r w:rsidR="007B29DE">
        <w:t>20</w:t>
      </w:r>
      <w:r>
        <w:t xml:space="preserve">. Jde v podstatě o vytvoření požadavku na zboží </w:t>
      </w:r>
      <w:r w:rsidRPr="009370EB">
        <w:rPr>
          <w:b/>
          <w:bCs/>
        </w:rPr>
        <w:t>REZ_001</w:t>
      </w:r>
      <w:r w:rsidR="00A10261">
        <w:t>. Zákazník požaduje</w:t>
      </w:r>
      <w:r w:rsidR="00224543">
        <w:t xml:space="preserve"> celkem </w:t>
      </w:r>
      <w:r w:rsidR="00A10261" w:rsidRPr="00A367FF">
        <w:rPr>
          <w:b/>
          <w:bCs/>
        </w:rPr>
        <w:t>25</w:t>
      </w:r>
      <w:r w:rsidR="00A10261">
        <w:t xml:space="preserve"> ks. </w:t>
      </w:r>
      <w:r w:rsidR="003D4D5E">
        <w:t>Takže 10 ks se pokraje ze skl</w:t>
      </w:r>
      <w:r w:rsidR="009370EB">
        <w:t>a</w:t>
      </w:r>
      <w:r w:rsidR="003D4D5E">
        <w:t xml:space="preserve">dových zásob a zbylých 15 ks se musí nakoupit.  </w:t>
      </w:r>
    </w:p>
    <w:p w14:paraId="749D86A6" w14:textId="77777777" w:rsidR="00A10261" w:rsidRDefault="00A10261" w:rsidP="00A10261">
      <w:pPr>
        <w:pStyle w:val="Odstavecseseznamem"/>
        <w:numPr>
          <w:ilvl w:val="0"/>
          <w:numId w:val="1"/>
        </w:numPr>
      </w:pPr>
      <w:r>
        <w:t xml:space="preserve">Na </w:t>
      </w:r>
      <w:r w:rsidR="00224543">
        <w:t xml:space="preserve">obou </w:t>
      </w:r>
      <w:r>
        <w:t xml:space="preserve">lokacích </w:t>
      </w:r>
      <w:r w:rsidRPr="00A10261">
        <w:rPr>
          <w:b/>
          <w:color w:val="0070C0"/>
        </w:rPr>
        <w:t>Modrý</w:t>
      </w:r>
      <w:r>
        <w:t xml:space="preserve"> a </w:t>
      </w:r>
      <w:r w:rsidRPr="00A10261">
        <w:rPr>
          <w:b/>
          <w:color w:val="FF0000"/>
        </w:rPr>
        <w:t>Červený</w:t>
      </w:r>
      <w:r>
        <w:t xml:space="preserve"> nastavte doby </w:t>
      </w:r>
      <w:r w:rsidRPr="00224543">
        <w:rPr>
          <w:b/>
          <w:color w:val="00B050"/>
        </w:rPr>
        <w:t>vyskladnění</w:t>
      </w:r>
      <w:r>
        <w:t xml:space="preserve"> a </w:t>
      </w:r>
      <w:r w:rsidRPr="00224543">
        <w:rPr>
          <w:b/>
          <w:color w:val="7030A0"/>
        </w:rPr>
        <w:t>zaskladnění</w:t>
      </w:r>
      <w:r w:rsidR="00224543">
        <w:t xml:space="preserve">. U </w:t>
      </w:r>
      <w:r w:rsidR="00224543" w:rsidRPr="00224543">
        <w:rPr>
          <w:color w:val="0070C0"/>
        </w:rPr>
        <w:t>Modré</w:t>
      </w:r>
      <w:r w:rsidR="00224543">
        <w:t xml:space="preserve"> lokace to bude </w:t>
      </w:r>
      <w:r w:rsidRPr="00224543">
        <w:rPr>
          <w:b/>
          <w:color w:val="00B050"/>
        </w:rPr>
        <w:t>2D</w:t>
      </w:r>
      <w:r>
        <w:t xml:space="preserve"> a </w:t>
      </w:r>
      <w:r w:rsidRPr="00224543">
        <w:rPr>
          <w:b/>
          <w:color w:val="7030A0"/>
        </w:rPr>
        <w:t>1D</w:t>
      </w:r>
      <w:r>
        <w:t xml:space="preserve"> u</w:t>
      </w:r>
      <w:r w:rsidR="00224543" w:rsidRPr="00224543">
        <w:rPr>
          <w:b/>
          <w:color w:val="FF0000"/>
        </w:rPr>
        <w:t xml:space="preserve"> </w:t>
      </w:r>
      <w:r w:rsidR="00224543" w:rsidRPr="00A10261">
        <w:rPr>
          <w:b/>
          <w:color w:val="FF0000"/>
        </w:rPr>
        <w:t>Červené</w:t>
      </w:r>
      <w:r>
        <w:t xml:space="preserve"> lokace </w:t>
      </w:r>
      <w:r w:rsidR="00224543">
        <w:t xml:space="preserve">to bude </w:t>
      </w:r>
      <w:r w:rsidRPr="00224543">
        <w:rPr>
          <w:b/>
          <w:color w:val="00B050"/>
        </w:rPr>
        <w:t>1D</w:t>
      </w:r>
      <w:r w:rsidRPr="00224543">
        <w:rPr>
          <w:color w:val="00B050"/>
        </w:rPr>
        <w:t xml:space="preserve"> </w:t>
      </w:r>
      <w:r>
        <w:t xml:space="preserve">a </w:t>
      </w:r>
      <w:r w:rsidRPr="00224543">
        <w:rPr>
          <w:b/>
          <w:color w:val="7030A0"/>
        </w:rPr>
        <w:t>3D</w:t>
      </w:r>
      <w:r w:rsidR="00224543">
        <w:t>. J</w:t>
      </w:r>
      <w:r>
        <w:t xml:space="preserve">e možné, že Vaše data na PC v učebně se budou lišit. Navíc do výpočtu plánovaných dat odeslání a data odeslání vstupuje i doba na cestě, která je daná u zákazníka 10000 přiřazeným externím poskytovatelem DHL, kde se transferuje zboží přes noc, tedy </w:t>
      </w:r>
      <w:r w:rsidRPr="00224543">
        <w:rPr>
          <w:b/>
        </w:rPr>
        <w:t>1D</w:t>
      </w:r>
      <w:r>
        <w:t xml:space="preserve">. </w:t>
      </w:r>
    </w:p>
    <w:p w14:paraId="5A439087" w14:textId="262AC96E" w:rsidR="00BD4BC8" w:rsidRDefault="00526A0D" w:rsidP="004D2AE0">
      <w:r>
        <w:t>P</w:t>
      </w:r>
      <w:r w:rsidR="00E91E0B">
        <w:t>rvní část prodejního řádku</w:t>
      </w:r>
      <w:r>
        <w:t xml:space="preserve"> </w:t>
      </w:r>
    </w:p>
    <w:p w14:paraId="118A6985" w14:textId="4DD3A3F9" w:rsidR="00526A0D" w:rsidRDefault="00526A0D" w:rsidP="004D2AE0">
      <w:r>
        <w:rPr>
          <w:noProof/>
        </w:rPr>
        <w:drawing>
          <wp:inline distT="0" distB="0" distL="0" distR="0" wp14:anchorId="4B4654DC" wp14:editId="4DB02EA1">
            <wp:extent cx="5760720" cy="750570"/>
            <wp:effectExtent l="19050" t="19050" r="11430" b="1143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05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93DD8C" w14:textId="64CA16C0" w:rsidR="00BD4BC8" w:rsidRDefault="00E91E0B" w:rsidP="004D2AE0">
      <w:r>
        <w:t>Druhá část prodejního řádku</w:t>
      </w:r>
      <w:r w:rsidR="00E71EC5">
        <w:t xml:space="preserve"> (zobrazeno kvůli datům dodávek a odeslání)</w:t>
      </w:r>
      <w:r w:rsidR="00224543">
        <w:t xml:space="preserve">. </w:t>
      </w:r>
      <w:r w:rsidR="00526A0D">
        <w:t xml:space="preserve"> Vyskladnění u lokace </w:t>
      </w:r>
      <w:r w:rsidR="00526A0D" w:rsidRPr="00526A0D">
        <w:rPr>
          <w:color w:val="0070C0"/>
        </w:rPr>
        <w:t>Modrý</w:t>
      </w:r>
      <w:r w:rsidR="00526A0D">
        <w:t xml:space="preserve"> jsou 2 dny a doba dopravy (DHL přes noc je jeden den).</w:t>
      </w:r>
    </w:p>
    <w:p w14:paraId="7AA70BF0" w14:textId="1773877A" w:rsidR="00BD4BC8" w:rsidRDefault="00526A0D" w:rsidP="004D2AE0">
      <w:r>
        <w:rPr>
          <w:noProof/>
        </w:rPr>
        <w:drawing>
          <wp:inline distT="0" distB="0" distL="0" distR="0" wp14:anchorId="46210320" wp14:editId="55F46EF3">
            <wp:extent cx="5760720" cy="669925"/>
            <wp:effectExtent l="19050" t="19050" r="11430" b="1587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9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81EC59" w14:textId="3A046E5F" w:rsidR="001A5D7B" w:rsidRDefault="00A10261" w:rsidP="004D2AE0">
      <w:pPr>
        <w:rPr>
          <w:color w:val="0070C0"/>
        </w:rPr>
      </w:pPr>
      <w:r>
        <w:t>Vzhledem k tomu, že nemáme na skladě dosti zbož</w:t>
      </w:r>
      <w:r w:rsidR="00E71EC5">
        <w:t>í REZ001</w:t>
      </w:r>
      <w:r>
        <w:t xml:space="preserve">, které by pokrylo požadavek, tak bude potřeba vytvořit nákupní objednávku s pomocí Sešitu požadavků </w:t>
      </w:r>
      <w:r w:rsidR="001A5D7B">
        <w:t xml:space="preserve">a </w:t>
      </w:r>
      <w:r w:rsidR="001A5D7B" w:rsidRPr="00E71EC5">
        <w:rPr>
          <w:b/>
        </w:rPr>
        <w:t>P</w:t>
      </w:r>
      <w:r w:rsidR="003D4D5E">
        <w:rPr>
          <w:b/>
        </w:rPr>
        <w:t xml:space="preserve">řijetí </w:t>
      </w:r>
      <w:r w:rsidR="001A5D7B" w:rsidRPr="00E71EC5">
        <w:rPr>
          <w:b/>
        </w:rPr>
        <w:t>hlášené akce</w:t>
      </w:r>
      <w:r w:rsidR="00224543">
        <w:rPr>
          <w:b/>
        </w:rPr>
        <w:t xml:space="preserve"> </w:t>
      </w:r>
      <w:r w:rsidR="003D4D5E" w:rsidRPr="003D4D5E">
        <w:t xml:space="preserve">a </w:t>
      </w:r>
      <w:r w:rsidR="003D4D5E">
        <w:rPr>
          <w:b/>
        </w:rPr>
        <w:t xml:space="preserve">Provedení hlášené akce. </w:t>
      </w:r>
      <w:r w:rsidR="00224543" w:rsidRPr="00224543">
        <w:t>Takže do příkladu zapojíme algoritmus MRP</w:t>
      </w:r>
      <w:r w:rsidR="00224543">
        <w:t>.</w:t>
      </w:r>
      <w:r w:rsidR="00224543" w:rsidRPr="00224543">
        <w:t xml:space="preserve"> </w:t>
      </w:r>
      <w:r w:rsidR="00526A0D">
        <w:t xml:space="preserve">Nastavte v řídícím panelu lokaci </w:t>
      </w:r>
      <w:r w:rsidR="00526A0D" w:rsidRPr="00526A0D">
        <w:rPr>
          <w:color w:val="0070C0"/>
        </w:rPr>
        <w:t>Modrý</w:t>
      </w:r>
      <w:r w:rsidR="00526A0D">
        <w:rPr>
          <w:color w:val="0070C0"/>
        </w:rPr>
        <w:t xml:space="preserve">. </w:t>
      </w:r>
    </w:p>
    <w:p w14:paraId="570B15A5" w14:textId="5F4A3155" w:rsidR="00526A0D" w:rsidRDefault="00526A0D" w:rsidP="004D2AE0">
      <w:pPr>
        <w:rPr>
          <w:color w:val="0070C0"/>
        </w:rPr>
      </w:pPr>
    </w:p>
    <w:p w14:paraId="3C537447" w14:textId="2C61BBC9" w:rsidR="00526A0D" w:rsidRPr="00224543" w:rsidRDefault="00526A0D" w:rsidP="004D2AE0">
      <w:r>
        <w:rPr>
          <w:noProof/>
        </w:rPr>
        <w:drawing>
          <wp:inline distT="0" distB="0" distL="0" distR="0" wp14:anchorId="3C6DD3C7" wp14:editId="06A8788B">
            <wp:extent cx="5760720" cy="605790"/>
            <wp:effectExtent l="19050" t="19050" r="11430" b="2286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057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54FD68" w14:textId="0825108A" w:rsidR="00A10261" w:rsidRDefault="00A10261" w:rsidP="004D2AE0"/>
    <w:p w14:paraId="10F83FC6" w14:textId="34B349F9" w:rsidR="00526A0D" w:rsidRDefault="00526A0D" w:rsidP="004D2AE0"/>
    <w:p w14:paraId="5D2993CC" w14:textId="1F17D7BF" w:rsidR="00526A0D" w:rsidRDefault="00526A0D" w:rsidP="004D2AE0"/>
    <w:p w14:paraId="70BC7DAB" w14:textId="77777777" w:rsidR="00526A0D" w:rsidRDefault="00526A0D" w:rsidP="004D2AE0"/>
    <w:p w14:paraId="1B8A47FD" w14:textId="2549ECAE" w:rsidR="004D2AE0" w:rsidRDefault="00E91E0B" w:rsidP="00732C6E">
      <w:pPr>
        <w:numPr>
          <w:ilvl w:val="0"/>
          <w:numId w:val="1"/>
        </w:numPr>
        <w:ind w:left="567" w:hanging="567"/>
      </w:pPr>
      <w:r>
        <w:lastRenderedPageBreak/>
        <w:t>Vytvoř</w:t>
      </w:r>
      <w:r w:rsidR="001A5D7B">
        <w:t>ený</w:t>
      </w:r>
      <w:r>
        <w:t xml:space="preserve"> </w:t>
      </w:r>
      <w:r w:rsidR="001A5D7B">
        <w:t>řádek n</w:t>
      </w:r>
      <w:r>
        <w:t>ákupní objednávk</w:t>
      </w:r>
      <w:r w:rsidR="001A5D7B">
        <w:t>y</w:t>
      </w:r>
      <w:r w:rsidR="00224543">
        <w:t xml:space="preserve"> ze </w:t>
      </w:r>
      <w:r w:rsidR="00224543" w:rsidRPr="009F6162">
        <w:rPr>
          <w:b/>
          <w:bCs/>
        </w:rPr>
        <w:t>Sešitu požadavků</w:t>
      </w:r>
      <w:r w:rsidR="00224543">
        <w:t xml:space="preserve"> (Prov</w:t>
      </w:r>
      <w:r w:rsidR="00526A0D">
        <w:t>ést</w:t>
      </w:r>
      <w:r w:rsidR="00224543">
        <w:t xml:space="preserve"> hlášené akce)</w:t>
      </w:r>
      <w:r w:rsidR="001A5D7B">
        <w:t xml:space="preserve">  </w:t>
      </w:r>
    </w:p>
    <w:p w14:paraId="20098FA7" w14:textId="74753651" w:rsidR="002A31FE" w:rsidRDefault="002A31FE" w:rsidP="002A31FE">
      <w:r>
        <w:t xml:space="preserve">První část nákupního řádku </w:t>
      </w:r>
    </w:p>
    <w:p w14:paraId="79ADA825" w14:textId="6C2B2B71" w:rsidR="002A31FE" w:rsidRDefault="002A31FE" w:rsidP="002A31FE">
      <w:r>
        <w:rPr>
          <w:noProof/>
        </w:rPr>
        <w:drawing>
          <wp:inline distT="0" distB="0" distL="0" distR="0" wp14:anchorId="4F2E7EF8" wp14:editId="36FAA178">
            <wp:extent cx="5760720" cy="548640"/>
            <wp:effectExtent l="19050" t="19050" r="11430" b="2286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86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F87A25" w14:textId="6F5D7E38" w:rsidR="001A5D7B" w:rsidRDefault="002A31FE" w:rsidP="001A5D7B">
      <w:r>
        <w:t xml:space="preserve">Druhá část nákupního řádku </w:t>
      </w:r>
    </w:p>
    <w:p w14:paraId="70C01DE1" w14:textId="38A45CD8" w:rsidR="002A31FE" w:rsidRDefault="002A31FE" w:rsidP="001A5D7B">
      <w:r>
        <w:rPr>
          <w:noProof/>
        </w:rPr>
        <w:drawing>
          <wp:inline distT="0" distB="0" distL="0" distR="0" wp14:anchorId="148A8E95" wp14:editId="4570CE92">
            <wp:extent cx="5760720" cy="762000"/>
            <wp:effectExtent l="19050" t="19050" r="11430" b="1905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2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FCA1B2" w14:textId="7D19BDC6" w:rsidR="001A5D7B" w:rsidRDefault="002A31FE" w:rsidP="001A5D7B">
      <w:r>
        <w:t xml:space="preserve"> Rozdíl je ve dvou dnech vyskladnění z lokace </w:t>
      </w:r>
      <w:r w:rsidRPr="002A31FE">
        <w:rPr>
          <w:color w:val="0070C0"/>
        </w:rPr>
        <w:t>Modrý</w:t>
      </w:r>
      <w:r>
        <w:rPr>
          <w:color w:val="0070C0"/>
        </w:rPr>
        <w:t xml:space="preserve">, </w:t>
      </w:r>
      <w:r w:rsidRPr="002A31FE">
        <w:t xml:space="preserve">tak aby bylo splněné datum dodávky 5.1.2020  </w:t>
      </w:r>
    </w:p>
    <w:p w14:paraId="51D3DD97" w14:textId="77777777" w:rsidR="00BD4BC8" w:rsidRDefault="00E91E0B" w:rsidP="00BD4BC8">
      <w:r>
        <w:t xml:space="preserve"> </w:t>
      </w:r>
    </w:p>
    <w:p w14:paraId="47E8BEF9" w14:textId="0877921B" w:rsidR="00127CC3" w:rsidRDefault="00127CC3" w:rsidP="00732C6E">
      <w:pPr>
        <w:numPr>
          <w:ilvl w:val="0"/>
          <w:numId w:val="1"/>
        </w:numPr>
        <w:ind w:left="1068"/>
      </w:pPr>
      <w:r>
        <w:t xml:space="preserve">       </w:t>
      </w:r>
      <w:r w:rsidR="00E91E0B">
        <w:t>V Prodejní objednávce proveďte rezervaci (</w:t>
      </w:r>
      <w:r w:rsidR="00E91E0B" w:rsidRPr="00E71EC5">
        <w:rPr>
          <w:b/>
        </w:rPr>
        <w:t>Řádek-&gt; Funkce</w:t>
      </w:r>
      <w:proofErr w:type="gramStart"/>
      <w:r w:rsidR="00E91E0B" w:rsidRPr="00E71EC5">
        <w:rPr>
          <w:b/>
        </w:rPr>
        <w:t>-&gt;Rezervovat</w:t>
      </w:r>
      <w:proofErr w:type="gramEnd"/>
      <w:r w:rsidR="00E91E0B">
        <w:t xml:space="preserve">) </w:t>
      </w:r>
    </w:p>
    <w:p w14:paraId="6E2CBD38" w14:textId="4C6F87EB" w:rsidR="002A31FE" w:rsidRDefault="002A31FE" w:rsidP="002A31FE">
      <w:r>
        <w:rPr>
          <w:noProof/>
        </w:rPr>
        <w:drawing>
          <wp:inline distT="0" distB="0" distL="0" distR="0" wp14:anchorId="6DBE27BF" wp14:editId="3AC20CF8">
            <wp:extent cx="5760720" cy="2616200"/>
            <wp:effectExtent l="19050" t="19050" r="11430" b="1270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162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8A8E84" w14:textId="77777777" w:rsidR="00127CC3" w:rsidRDefault="00127CC3" w:rsidP="00127CC3">
      <w:r>
        <w:t>Z tohoto formuláře je vidět, že můžeme rezervovat jak ze skladu, tak i z nákupní objednávky. Kurzor je na příklad na Nákupním řádku, takže budeme</w:t>
      </w:r>
      <w:r w:rsidR="00E71EC5">
        <w:t xml:space="preserve"> </w:t>
      </w:r>
      <w:r w:rsidR="00E71EC5" w:rsidRPr="00E71EC5">
        <w:rPr>
          <w:b/>
        </w:rPr>
        <w:t>R</w:t>
      </w:r>
      <w:r w:rsidRPr="00E71EC5">
        <w:rPr>
          <w:b/>
        </w:rPr>
        <w:t>ezervovat z aktuálního řádku</w:t>
      </w:r>
      <w:r w:rsidR="00E71EC5">
        <w:rPr>
          <w:b/>
        </w:rPr>
        <w:t xml:space="preserve"> </w:t>
      </w:r>
      <w:r w:rsidR="00E71EC5" w:rsidRPr="00E71EC5">
        <w:t>(ikona)</w:t>
      </w:r>
      <w:r>
        <w:t xml:space="preserve">. Výsledek má tuto formu: </w:t>
      </w:r>
    </w:p>
    <w:p w14:paraId="6A8A614D" w14:textId="77777777" w:rsidR="00127CC3" w:rsidRDefault="00127CC3" w:rsidP="00127CC3">
      <w:pPr>
        <w:rPr>
          <w:b/>
          <w:bCs/>
        </w:rPr>
      </w:pPr>
      <w:r>
        <w:rPr>
          <w:noProof/>
        </w:rPr>
        <w:drawing>
          <wp:inline distT="0" distB="0" distL="0" distR="0" wp14:anchorId="4C6ADC02" wp14:editId="3A870E5F">
            <wp:extent cx="5760720" cy="1459230"/>
            <wp:effectExtent l="19050" t="19050" r="11430" b="26670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592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</w:t>
      </w:r>
    </w:p>
    <w:p w14:paraId="2DFE26B8" w14:textId="77777777" w:rsidR="009F6162" w:rsidRDefault="009F6162" w:rsidP="00127CC3">
      <w:r>
        <w:t>ˇ</w:t>
      </w:r>
    </w:p>
    <w:p w14:paraId="10922798" w14:textId="77777777" w:rsidR="009F6162" w:rsidRDefault="009F6162" w:rsidP="00127CC3"/>
    <w:p w14:paraId="59C3B0D8" w14:textId="0A2034B1" w:rsidR="00127CC3" w:rsidRPr="00127CC3" w:rsidRDefault="00127CC3" w:rsidP="00127CC3">
      <w:r>
        <w:t>Prodejní a n</w:t>
      </w:r>
      <w:r w:rsidRPr="00127CC3">
        <w:t>ákupní řádk</w:t>
      </w:r>
      <w:r>
        <w:t>y</w:t>
      </w:r>
      <w:r w:rsidRPr="00127CC3">
        <w:t xml:space="preserve"> pak bud</w:t>
      </w:r>
      <w:r>
        <w:t>ou</w:t>
      </w:r>
      <w:r w:rsidRPr="00127CC3">
        <w:t xml:space="preserve"> vypadat</w:t>
      </w:r>
      <w:r>
        <w:t xml:space="preserve"> </w:t>
      </w:r>
      <w:r w:rsidRPr="002A31FE">
        <w:rPr>
          <w:b/>
          <w:bCs/>
        </w:rPr>
        <w:t>po potvrzení</w:t>
      </w:r>
      <w:r>
        <w:t xml:space="preserve"> této volby </w:t>
      </w:r>
      <w:r w:rsidRPr="00127CC3">
        <w:t>t</w:t>
      </w:r>
      <w:r>
        <w:t>ento</w:t>
      </w:r>
      <w:r w:rsidRPr="00127CC3">
        <w:t xml:space="preserve">:  </w:t>
      </w:r>
    </w:p>
    <w:p w14:paraId="4364418F" w14:textId="77777777" w:rsidR="00127CC3" w:rsidRDefault="00127CC3" w:rsidP="00127CC3">
      <w:pPr>
        <w:rPr>
          <w:b/>
          <w:bCs/>
        </w:rPr>
      </w:pPr>
      <w:r>
        <w:rPr>
          <w:noProof/>
        </w:rPr>
        <w:drawing>
          <wp:inline distT="0" distB="0" distL="0" distR="0" wp14:anchorId="6A3F1D96" wp14:editId="125F03D9">
            <wp:extent cx="5760720" cy="659130"/>
            <wp:effectExtent l="19050" t="19050" r="11430" b="2667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91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33E4C9" w14:textId="77777777" w:rsidR="00127CC3" w:rsidRDefault="00127CC3" w:rsidP="00127CC3">
      <w:r>
        <w:rPr>
          <w:noProof/>
        </w:rPr>
        <w:drawing>
          <wp:inline distT="0" distB="0" distL="0" distR="0" wp14:anchorId="62235513" wp14:editId="0083B16B">
            <wp:extent cx="5760720" cy="676910"/>
            <wp:effectExtent l="19050" t="19050" r="11430" b="27940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769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DCEB0D" w14:textId="77777777" w:rsidR="00702D99" w:rsidRDefault="00127CC3" w:rsidP="00127CC3">
      <w:r>
        <w:t xml:space="preserve">Tuto rezervaci můžeme zrušit </w:t>
      </w:r>
      <w:r w:rsidR="00702D99">
        <w:t xml:space="preserve">pomocí ikony </w:t>
      </w:r>
      <w:r w:rsidR="00702D99" w:rsidRPr="00E71EC5">
        <w:rPr>
          <w:b/>
        </w:rPr>
        <w:t>Zrušit rezervaci z aktuálního řádku</w:t>
      </w:r>
      <w:r w:rsidR="00702D99">
        <w:t xml:space="preserve"> a provést tak zvanou </w:t>
      </w:r>
      <w:r w:rsidR="00702D99" w:rsidRPr="00E71EC5">
        <w:rPr>
          <w:b/>
        </w:rPr>
        <w:t>Auto rezervaci</w:t>
      </w:r>
      <w:r w:rsidR="00702D99">
        <w:t>, po které to bude vypadat takto:</w:t>
      </w:r>
    </w:p>
    <w:p w14:paraId="2B3251A0" w14:textId="77777777" w:rsidR="00702D99" w:rsidRDefault="00702D99" w:rsidP="00127CC3">
      <w:r>
        <w:rPr>
          <w:noProof/>
        </w:rPr>
        <w:drawing>
          <wp:inline distT="0" distB="0" distL="0" distR="0" wp14:anchorId="5739FE7B" wp14:editId="66E49FC1">
            <wp:extent cx="5760720" cy="2588260"/>
            <wp:effectExtent l="19050" t="19050" r="11430" b="2159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882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72435D" w14:textId="77777777" w:rsidR="00702D99" w:rsidRDefault="00702D99" w:rsidP="00127CC3">
      <w:r>
        <w:t xml:space="preserve">Podíváme se na </w:t>
      </w:r>
      <w:r w:rsidR="003D4D5E" w:rsidRPr="003D4D5E">
        <w:rPr>
          <w:b/>
        </w:rPr>
        <w:t>P</w:t>
      </w:r>
      <w:r w:rsidRPr="003D4D5E">
        <w:rPr>
          <w:b/>
        </w:rPr>
        <w:t>oložky rezervace</w:t>
      </w:r>
      <w:r>
        <w:t xml:space="preserve"> např. z prodejního řádku tak, že rozkliknete číslo v poli Rezervované množství, což je kalkulované pole. </w:t>
      </w:r>
    </w:p>
    <w:p w14:paraId="6E8F1143" w14:textId="41784ACE" w:rsidR="00702D99" w:rsidRDefault="00702D99" w:rsidP="00127CC3">
      <w:r>
        <w:rPr>
          <w:noProof/>
        </w:rPr>
        <w:drawing>
          <wp:inline distT="0" distB="0" distL="0" distR="0" wp14:anchorId="6BD1AA11" wp14:editId="65765126">
            <wp:extent cx="5760720" cy="991235"/>
            <wp:effectExtent l="19050" t="19050" r="11430" b="18415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912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3D4D5E">
        <w:t xml:space="preserve"> </w:t>
      </w:r>
    </w:p>
    <w:p w14:paraId="3EDA89F7" w14:textId="60EBAD5C" w:rsidR="002A31FE" w:rsidRDefault="002A31FE" w:rsidP="00127CC3"/>
    <w:p w14:paraId="4C667A16" w14:textId="77777777" w:rsidR="002A31FE" w:rsidRDefault="002A31FE" w:rsidP="00127CC3"/>
    <w:p w14:paraId="01962650" w14:textId="77777777" w:rsidR="009A33FB" w:rsidRDefault="00E91E0B" w:rsidP="004D2AE0">
      <w:pPr>
        <w:ind w:left="708"/>
      </w:pPr>
      <w:r>
        <w:t xml:space="preserve">  </w:t>
      </w:r>
    </w:p>
    <w:sectPr w:rsidR="009A33FB" w:rsidSect="00506725">
      <w:headerReference w:type="default" r:id="rId21"/>
      <w:footerReference w:type="defaul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CEB65" w14:textId="77777777" w:rsidR="00726BB2" w:rsidRDefault="00726BB2">
      <w:pPr>
        <w:spacing w:after="0" w:line="240" w:lineRule="auto"/>
      </w:pPr>
      <w:r>
        <w:separator/>
      </w:r>
    </w:p>
  </w:endnote>
  <w:endnote w:type="continuationSeparator" w:id="0">
    <w:p w14:paraId="3DA8BB8B" w14:textId="77777777" w:rsidR="00726BB2" w:rsidRDefault="00726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6560858"/>
      <w:docPartObj>
        <w:docPartGallery w:val="Page Numbers (Bottom of Page)"/>
        <w:docPartUnique/>
      </w:docPartObj>
    </w:sdtPr>
    <w:sdtEndPr/>
    <w:sdtContent>
      <w:p w14:paraId="278D76F0" w14:textId="77777777" w:rsidR="001A5D7B" w:rsidRDefault="001A5D7B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5FCA">
          <w:rPr>
            <w:noProof/>
          </w:rPr>
          <w:t>4</w:t>
        </w:r>
        <w:r>
          <w:fldChar w:fldCharType="end"/>
        </w:r>
      </w:p>
    </w:sdtContent>
  </w:sdt>
  <w:p w14:paraId="7918AE0D" w14:textId="77777777" w:rsidR="001A5D7B" w:rsidRDefault="001A5D7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B7190" w14:textId="77777777" w:rsidR="00726BB2" w:rsidRDefault="00726BB2">
      <w:pPr>
        <w:spacing w:after="0" w:line="240" w:lineRule="auto"/>
      </w:pPr>
      <w:r>
        <w:separator/>
      </w:r>
    </w:p>
  </w:footnote>
  <w:footnote w:type="continuationSeparator" w:id="0">
    <w:p w14:paraId="2D13A5A1" w14:textId="77777777" w:rsidR="00726BB2" w:rsidRDefault="00726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8984225"/>
      <w:docPartObj>
        <w:docPartGallery w:val="Page Numbers (Top of Page)"/>
        <w:docPartUnique/>
      </w:docPartObj>
    </w:sdtPr>
    <w:sdtEndPr/>
    <w:sdtContent>
      <w:p w14:paraId="661BD6A1" w14:textId="77777777" w:rsidR="00B56A87" w:rsidRDefault="001A5D7B">
        <w:pPr>
          <w:jc w:val="center"/>
        </w:pPr>
        <w:r>
          <w:t xml:space="preserve"> </w:t>
        </w:r>
      </w:p>
    </w:sdtContent>
  </w:sdt>
  <w:p w14:paraId="5505D925" w14:textId="77777777" w:rsidR="00B56A87" w:rsidRDefault="00726B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640BA"/>
    <w:multiLevelType w:val="multilevel"/>
    <w:tmpl w:val="AEC43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sDQzMTO1MDA2NrFU0lEKTi0uzszPAykwrgUAsvHNNywAAAA="/>
  </w:docVars>
  <w:rsids>
    <w:rsidRoot w:val="007B29DE"/>
    <w:rsid w:val="00127CC3"/>
    <w:rsid w:val="001A5D7B"/>
    <w:rsid w:val="001D4A81"/>
    <w:rsid w:val="00224543"/>
    <w:rsid w:val="002A31FE"/>
    <w:rsid w:val="0031544B"/>
    <w:rsid w:val="003B43CC"/>
    <w:rsid w:val="003C72B5"/>
    <w:rsid w:val="003D4D5E"/>
    <w:rsid w:val="00526A0D"/>
    <w:rsid w:val="00702D99"/>
    <w:rsid w:val="00726BB2"/>
    <w:rsid w:val="007A358E"/>
    <w:rsid w:val="007B05EC"/>
    <w:rsid w:val="007B29DE"/>
    <w:rsid w:val="009370EB"/>
    <w:rsid w:val="009D5E86"/>
    <w:rsid w:val="009F6162"/>
    <w:rsid w:val="00A10261"/>
    <w:rsid w:val="00A367FF"/>
    <w:rsid w:val="00B7137F"/>
    <w:rsid w:val="00C75FCA"/>
    <w:rsid w:val="00E71EC5"/>
    <w:rsid w:val="00E91E0B"/>
    <w:rsid w:val="00EE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627E82"/>
  <w15:docId w15:val="{82714CD2-AA3E-47C2-8998-47E2A4EEB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1026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10261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A5D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A5D7B"/>
  </w:style>
  <w:style w:type="paragraph" w:styleId="Zpat">
    <w:name w:val="footer"/>
    <w:basedOn w:val="Normln"/>
    <w:link w:val="ZpatChar"/>
    <w:uiPriority w:val="99"/>
    <w:unhideWhenUsed/>
    <w:rsid w:val="001A5D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A5D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4</Pages>
  <Words>451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mir Skorkovsky</dc:creator>
  <cp:lastModifiedBy>Jaromír Skorkovský</cp:lastModifiedBy>
  <cp:revision>10</cp:revision>
  <dcterms:created xsi:type="dcterms:W3CDTF">2019-10-15T10:40:00Z</dcterms:created>
  <dcterms:modified xsi:type="dcterms:W3CDTF">2021-09-09T08:58:00Z</dcterms:modified>
</cp:coreProperties>
</file>